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92AA0" w14:textId="77777777" w:rsidR="00F65DF3" w:rsidRDefault="00000000" w:rsidP="005F6175">
      <w:pPr>
        <w:pStyle w:val="Ttulo"/>
      </w:pPr>
      <w:bookmarkStart w:id="0" w:name="sebastián-ignacio-araos-dattoli"/>
      <w:bookmarkStart w:id="1" w:name="content"/>
      <w:bookmarkStart w:id="2" w:name="main"/>
      <w:r>
        <w:t xml:space="preserve">Sebastián Ignacio </w:t>
      </w:r>
      <w:proofErr w:type="spellStart"/>
      <w:r>
        <w:t>Araos</w:t>
      </w:r>
      <w:proofErr w:type="spellEnd"/>
      <w:r>
        <w:t xml:space="preserve"> </w:t>
      </w:r>
      <w:proofErr w:type="spellStart"/>
      <w:r>
        <w:t>Dattoli</w:t>
      </w:r>
      <w:proofErr w:type="spellEnd"/>
    </w:p>
    <w:p w14:paraId="0C253536" w14:textId="77777777" w:rsidR="00F65DF3" w:rsidRPr="006035F8" w:rsidRDefault="00000000" w:rsidP="006035F8">
      <w:pPr>
        <w:pStyle w:val="Ttulo2"/>
        <w:jc w:val="center"/>
      </w:pPr>
      <w:r w:rsidRPr="006035F8">
        <w:t>Desarrollador Senior</w:t>
      </w:r>
    </w:p>
    <w:p w14:paraId="0A77207A" w14:textId="77777777" w:rsidR="00F65DF3" w:rsidRPr="006035F8" w:rsidRDefault="00000000" w:rsidP="006035F8">
      <w:pPr>
        <w:pStyle w:val="Textoindependiente"/>
        <w:jc w:val="center"/>
        <w:rPr>
          <w:i/>
          <w:iCs/>
        </w:rPr>
      </w:pPr>
      <w:bookmarkStart w:id="3" w:name="webaddress"/>
      <w:r w:rsidRPr="006035F8">
        <w:rPr>
          <w:i/>
          <w:iCs/>
        </w:rPr>
        <w:t>seba.araos@gmail.com | +56 (9) 620 74 704 | www.linkedin.com/in/sebaaraos</w:t>
      </w:r>
      <w:r w:rsidRPr="006035F8">
        <w:rPr>
          <w:i/>
          <w:iCs/>
        </w:rPr>
        <w:br/>
        <w:t>Av. José Miguel de la Barra 430 Dpto. 53 – Santiago, Santiago de Chile</w:t>
      </w:r>
    </w:p>
    <w:p w14:paraId="1725A337" w14:textId="77777777" w:rsidR="00F65DF3" w:rsidRDefault="00000000">
      <w:pPr>
        <w:pStyle w:val="Ttulo2"/>
      </w:pPr>
      <w:bookmarkStart w:id="4" w:name="presentación"/>
      <w:bookmarkEnd w:id="3"/>
      <w:r>
        <w:t>Presentación</w:t>
      </w:r>
    </w:p>
    <w:p w14:paraId="19F345FB" w14:textId="77777777" w:rsidR="00F65DF3" w:rsidRDefault="00000000">
      <w:pPr>
        <w:pStyle w:val="Compact"/>
        <w:numPr>
          <w:ilvl w:val="0"/>
          <w:numId w:val="2"/>
        </w:numPr>
      </w:pPr>
      <w:r>
        <w:t>Profesional altamente experimentado en autogestión y desarrollo en diversos lenguajes, aplicaciones y soluciones tecnológicas. Impulsado por la pasión por la innovación, el aprendizaje continuo y la creación de soluciones eficientes, orientadas al presente y futuro. Cuento con una amplia experiencia en diversos sectores como minería, análisis de datos, contabilidad, fintech, mensajería, entre otros.</w:t>
      </w:r>
    </w:p>
    <w:p w14:paraId="24D06F39" w14:textId="77777777" w:rsidR="00F65DF3" w:rsidRDefault="00000000">
      <w:pPr>
        <w:pStyle w:val="Ttulo3"/>
      </w:pPr>
      <w:bookmarkStart w:id="5" w:name="especializado-en"/>
      <w:r>
        <w:t>Especializado en</w:t>
      </w:r>
    </w:p>
    <w:p w14:paraId="6B47AAA8" w14:textId="77777777" w:rsidR="00F65DF3" w:rsidRDefault="00000000">
      <w:pPr>
        <w:pStyle w:val="Compact"/>
        <w:numPr>
          <w:ilvl w:val="0"/>
          <w:numId w:val="3"/>
        </w:numPr>
      </w:pPr>
      <w:r>
        <w:t xml:space="preserve">Me especializo en el desarrollo de software fullstack a medida, brindando servicios de diseño, construcción e implementación de soluciones en diversos </w:t>
      </w:r>
      <w:r>
        <w:rPr>
          <w:i/>
          <w:iCs/>
        </w:rPr>
        <w:t>lenguajes</w:t>
      </w:r>
      <w:r>
        <w:t xml:space="preserve"> y tecnologías, entre los que destacan </w:t>
      </w:r>
      <w:r>
        <w:rPr>
          <w:i/>
          <w:iCs/>
        </w:rPr>
        <w:t>Java, Python, PHP, Node.js, Groovy, Typescript y Javascript</w:t>
      </w:r>
      <w:r>
        <w:t>.</w:t>
      </w:r>
    </w:p>
    <w:p w14:paraId="376ADDC7" w14:textId="77777777" w:rsidR="00F65DF3" w:rsidRDefault="00000000">
      <w:pPr>
        <w:pStyle w:val="Ttulo3"/>
      </w:pPr>
      <w:bookmarkStart w:id="6" w:name="intereses-profesionales"/>
      <w:bookmarkEnd w:id="5"/>
      <w:r>
        <w:t>Intereses profesionales</w:t>
      </w:r>
    </w:p>
    <w:p w14:paraId="19CAE09B" w14:textId="77777777" w:rsidR="00F65DF3" w:rsidRDefault="00000000">
      <w:pPr>
        <w:pStyle w:val="Compact"/>
        <w:numPr>
          <w:ilvl w:val="0"/>
          <w:numId w:val="4"/>
        </w:numPr>
      </w:pPr>
      <w:r>
        <w:t>Mi enfoque profesional se orienta hacia el desarrollo de software, abarcando aplicaciones web, móviles y de escritorio agregando nuevas tecnologias. Disfruto colaborar en equipos y liderar la creación de soluciones en respuesta a los retos del desarrollo de software. Mi búsqueda se dirige a oportunidades que me permitan continuar explorando e innovando en estas áreas, contribuyendo al desarrollo de soluciones tecnológicas eficaces y de gran impacto.</w:t>
      </w:r>
    </w:p>
    <w:p w14:paraId="17174E76" w14:textId="77777777" w:rsidR="00F65DF3" w:rsidRDefault="00000000">
      <w:pPr>
        <w:pStyle w:val="Ttulo2"/>
      </w:pPr>
      <w:bookmarkStart w:id="7" w:name="premios-y-reconocimiento"/>
      <w:bookmarkEnd w:id="4"/>
      <w:bookmarkEnd w:id="6"/>
      <w:r>
        <w:t>Premios y Reconocimiento</w:t>
      </w:r>
    </w:p>
    <w:p w14:paraId="7429C886" w14:textId="77777777" w:rsidR="00F65DF3" w:rsidRDefault="00000000">
      <w:pPr>
        <w:pStyle w:val="Compact"/>
        <w:numPr>
          <w:ilvl w:val="0"/>
          <w:numId w:val="5"/>
        </w:numPr>
      </w:pPr>
      <w:r>
        <w:rPr>
          <w:b/>
          <w:bCs/>
        </w:rPr>
        <w:t>Ganador en el concurso</w:t>
      </w:r>
      <w:r>
        <w:t xml:space="preserve"> “API Mercado Público 2014” con “Werkén”: Fui galardonado como ganador en el concurso “API Mercado Público 2014” por mi destacada participación y la creación de “Werkén”, una innovadora alarma basada en la plataforma de mensajería Whatsapp. Esta solución notifica oportunamente sobre Órdenes de Compra y Licitaciones, demostrando mi capacidad para desarrollar soluciones tecnológicas efectivas y prácticas para mejorar los procesos de adquisiciones</w:t>
      </w:r>
    </w:p>
    <w:p w14:paraId="2700C70B" w14:textId="77777777" w:rsidR="006035F8" w:rsidRDefault="006035F8">
      <w:pPr>
        <w:rPr>
          <w:rFonts w:asciiTheme="majorHAnsi" w:eastAsiaTheme="majorEastAsia" w:hAnsiTheme="majorHAnsi" w:cstheme="majorBidi"/>
          <w:b/>
          <w:bCs/>
          <w:color w:val="4F81BD" w:themeColor="accent1"/>
          <w:sz w:val="28"/>
          <w:szCs w:val="28"/>
        </w:rPr>
      </w:pPr>
      <w:bookmarkStart w:id="8" w:name="experiencia"/>
      <w:bookmarkEnd w:id="7"/>
      <w:r>
        <w:br w:type="page"/>
      </w:r>
    </w:p>
    <w:p w14:paraId="01FEBDB6" w14:textId="60B55167" w:rsidR="00F65DF3" w:rsidRDefault="00000000">
      <w:pPr>
        <w:pStyle w:val="Ttulo2"/>
      </w:pPr>
      <w:proofErr w:type="spellStart"/>
      <w:r>
        <w:lastRenderedPageBreak/>
        <w:t>Experiencia</w:t>
      </w:r>
      <w:proofErr w:type="spellEnd"/>
    </w:p>
    <w:p w14:paraId="24C09A5A" w14:textId="77777777" w:rsidR="00F65DF3" w:rsidRDefault="00000000">
      <w:pPr>
        <w:pStyle w:val="FirstParagraph"/>
      </w:pPr>
      <w:r>
        <w:rPr>
          <w:rStyle w:val="VerbatimChar"/>
        </w:rPr>
        <w:t>Enero 2022 - Junio 2023</w:t>
      </w:r>
      <w:r>
        <w:t xml:space="preserve"> </w:t>
      </w:r>
      <w:r>
        <w:rPr>
          <w:b/>
          <w:bCs/>
        </w:rPr>
        <w:t>3it - Banco de Chile, Santiago, Chile</w:t>
      </w:r>
      <w:r>
        <w:br/>
      </w:r>
      <w:r>
        <w:rPr>
          <w:b/>
          <w:bCs/>
          <w:i/>
          <w:iCs/>
        </w:rPr>
        <w:t>Desarrollador Fullstack</w:t>
      </w:r>
    </w:p>
    <w:p w14:paraId="0BEE411F" w14:textId="77777777" w:rsidR="00F65DF3" w:rsidRDefault="00000000">
      <w:pPr>
        <w:numPr>
          <w:ilvl w:val="0"/>
          <w:numId w:val="6"/>
        </w:numPr>
      </w:pPr>
      <w:r>
        <w:t>Formé parte del equipo de Continuidad Móvil, participando en el desarrollo y mantenimiento de aplicaciones móviles. También fui parte del equipo de desarrollo del Laboratorio Digital, contribuyendo al desarrollo del Onboarding para el producto ‘Cuenta FAN Clan’.</w:t>
      </w:r>
    </w:p>
    <w:p w14:paraId="4E45053F" w14:textId="77777777" w:rsidR="00F65DF3" w:rsidRDefault="00000000">
      <w:pPr>
        <w:pStyle w:val="Ttulo5"/>
        <w:numPr>
          <w:ilvl w:val="0"/>
          <w:numId w:val="1"/>
        </w:numPr>
      </w:pPr>
      <w:bookmarkStart w:id="9" w:name="X6457378218314150714848c63915ef53d80eae0"/>
      <w:r>
        <w:rPr>
          <w:b/>
          <w:bCs/>
        </w:rPr>
        <w:t>Tecnologías</w:t>
      </w:r>
      <w:r>
        <w:t xml:space="preserve">: </w:t>
      </w:r>
      <w:r>
        <w:rPr>
          <w:i/>
        </w:rPr>
        <w:t>Frontend: Angular, AngularJs, Ionic (Angular), React Native, Swift, Xcode | Backend: Java 11, Java 7, Java 8, Node.js, Spring Boot | Base de datos: Oracle SQL, Oracle NoSQL | IDEs (Entornos de desarrollo integrados): Android Studio, Intellij, WebStorm</w:t>
      </w:r>
      <w:bookmarkEnd w:id="9"/>
    </w:p>
    <w:p w14:paraId="48E72A90" w14:textId="77777777" w:rsidR="00F65DF3" w:rsidRDefault="00000000">
      <w:pPr>
        <w:pStyle w:val="FirstParagraph"/>
      </w:pPr>
      <w:r>
        <w:rPr>
          <w:rStyle w:val="VerbatimChar"/>
        </w:rPr>
        <w:t>Mayo 2021 - Octubre 2021</w:t>
      </w:r>
      <w:r>
        <w:t xml:space="preserve"> </w:t>
      </w:r>
      <w:r>
        <w:rPr>
          <w:b/>
          <w:bCs/>
        </w:rPr>
        <w:t>Fundación Nativo Digital, Santiago, Chile</w:t>
      </w:r>
      <w:r>
        <w:br/>
      </w:r>
      <w:r>
        <w:rPr>
          <w:b/>
          <w:bCs/>
          <w:i/>
          <w:iCs/>
        </w:rPr>
        <w:t>Jefe de Tecnología y soluciones digitales</w:t>
      </w:r>
    </w:p>
    <w:p w14:paraId="6758A6A2" w14:textId="77777777" w:rsidR="00F65DF3" w:rsidRDefault="00000000">
      <w:pPr>
        <w:numPr>
          <w:ilvl w:val="0"/>
          <w:numId w:val="7"/>
        </w:numPr>
      </w:pPr>
      <w:r>
        <w:t>Lideré la creación, desarrollo y mejora de plataformas y soluciones digitales para proyectos de la fundación. Integré tecnologías avanzadas, como Amazon Web Services, y lideré la adopción de nuevas tecnologías. Desarrollé aplicaciones móviles educativas y mantuve plataformas de e-learning para una experiencia continua y enriquecedora.</w:t>
      </w:r>
    </w:p>
    <w:p w14:paraId="4EFD8A43" w14:textId="77777777" w:rsidR="00F65DF3" w:rsidRDefault="00000000">
      <w:pPr>
        <w:pStyle w:val="Ttulo5"/>
        <w:numPr>
          <w:ilvl w:val="0"/>
          <w:numId w:val="1"/>
        </w:numPr>
      </w:pPr>
      <w:bookmarkStart w:id="10" w:name="Xe924e9210a1eadbe071a2710c24dcaab87c7188"/>
      <w:r>
        <w:rPr>
          <w:b/>
          <w:bCs/>
          <w:i/>
        </w:rPr>
        <w:t>Tecnologías</w:t>
      </w:r>
      <w:r>
        <w:rPr>
          <w:i/>
        </w:rPr>
        <w:t>: Lenguajes: Python, React, React Native, Node.js. | Frontend: React, React Native. Backend: Flask, Node.js. Base de datos: Postgresql. | IDEs: Android Studio. | Plataformas en la nube: AWS, Heroku.</w:t>
      </w:r>
      <w:bookmarkEnd w:id="10"/>
    </w:p>
    <w:p w14:paraId="6FAE1E61" w14:textId="77777777" w:rsidR="00F65DF3" w:rsidRDefault="00000000">
      <w:pPr>
        <w:pStyle w:val="FirstParagraph"/>
      </w:pPr>
      <w:r>
        <w:rPr>
          <w:rStyle w:val="VerbatimChar"/>
        </w:rPr>
        <w:t>Diciembre 2020 - Abril 2021</w:t>
      </w:r>
      <w:r>
        <w:t xml:space="preserve"> </w:t>
      </w:r>
      <w:r>
        <w:rPr>
          <w:b/>
          <w:bCs/>
        </w:rPr>
        <w:t>Independiente, Santiago, Chile</w:t>
      </w:r>
      <w:r>
        <w:br/>
      </w:r>
      <w:r>
        <w:rPr>
          <w:b/>
          <w:bCs/>
          <w:i/>
          <w:iCs/>
        </w:rPr>
        <w:t>Desarrollador Fullstack</w:t>
      </w:r>
    </w:p>
    <w:p w14:paraId="05D05A9D" w14:textId="77777777" w:rsidR="00F65DF3" w:rsidRDefault="00000000">
      <w:pPr>
        <w:pStyle w:val="Compact"/>
        <w:numPr>
          <w:ilvl w:val="0"/>
          <w:numId w:val="8"/>
        </w:numPr>
      </w:pPr>
      <w:r>
        <w:t>Diseñé y desarrollé un Muro Participativo para la campaña de concejal “La Reina Que Quieres”, fomentando la interacción y participación de la comunidad en el proceso electoral.</w:t>
      </w:r>
    </w:p>
    <w:p w14:paraId="2530F7C1" w14:textId="77777777" w:rsidR="00F65DF3" w:rsidRDefault="00000000">
      <w:pPr>
        <w:pStyle w:val="Compact"/>
        <w:numPr>
          <w:ilvl w:val="0"/>
          <w:numId w:val="8"/>
        </w:numPr>
      </w:pPr>
      <w:r>
        <w:t>Dirigí el aspecto técnico en la implementación y desarrollo de una encuesta ciudadana para el Distrito 11, con el objetivo de elegir a los constituyentes. Mi enfoque garantizó la creación de una plataforma confiable y accesible para que la ciudadanía pudiera participar de manera efectiva.</w:t>
      </w:r>
    </w:p>
    <w:p w14:paraId="629D5BDC" w14:textId="77777777" w:rsidR="00F65DF3" w:rsidRDefault="00000000">
      <w:pPr>
        <w:numPr>
          <w:ilvl w:val="0"/>
          <w:numId w:val="8"/>
        </w:numPr>
      </w:pPr>
      <w:r>
        <w:t>Encargado de liderar la implementación y desarrollo del padrón electoral para las primarias ciudadanas en La Reina. Creé una página con estilo similar al Servel, asegurando una revisión fiable de los datos electorales.</w:t>
      </w:r>
    </w:p>
    <w:p w14:paraId="49DA0254" w14:textId="77777777" w:rsidR="00F65DF3" w:rsidRDefault="00000000">
      <w:pPr>
        <w:pStyle w:val="Ttulo5"/>
        <w:numPr>
          <w:ilvl w:val="0"/>
          <w:numId w:val="1"/>
        </w:numPr>
      </w:pPr>
      <w:bookmarkStart w:id="11" w:name="X223b144f0425bb44ca2d717ddfe2d852f7c65e3"/>
      <w:r>
        <w:rPr>
          <w:b/>
          <w:bCs/>
          <w:i/>
        </w:rPr>
        <w:t>Tecnologías</w:t>
      </w:r>
      <w:r>
        <w:rPr>
          <w:i/>
        </w:rPr>
        <w:t>: Plataformas en la nube: AWS, Heroku | Lenguajes: Python | Base de datos: Postgresql | Backend: Flask, Node.js | Frontend: React.</w:t>
      </w:r>
      <w:bookmarkEnd w:id="11"/>
    </w:p>
    <w:p w14:paraId="3ECD0834" w14:textId="77777777" w:rsidR="006035F8" w:rsidRDefault="006035F8">
      <w:pPr>
        <w:rPr>
          <w:rStyle w:val="VerbatimChar"/>
        </w:rPr>
      </w:pPr>
      <w:r>
        <w:rPr>
          <w:rStyle w:val="VerbatimChar"/>
        </w:rPr>
        <w:br w:type="page"/>
      </w:r>
    </w:p>
    <w:p w14:paraId="4B983093" w14:textId="63E0B6AD" w:rsidR="00F65DF3" w:rsidRDefault="00000000">
      <w:pPr>
        <w:pStyle w:val="FirstParagraph"/>
      </w:pPr>
      <w:proofErr w:type="spellStart"/>
      <w:r>
        <w:rPr>
          <w:rStyle w:val="VerbatimChar"/>
        </w:rPr>
        <w:lastRenderedPageBreak/>
        <w:t>Marzo</w:t>
      </w:r>
      <w:proofErr w:type="spellEnd"/>
      <w:r>
        <w:rPr>
          <w:rStyle w:val="VerbatimChar"/>
        </w:rPr>
        <w:t xml:space="preserve"> 2020 - </w:t>
      </w:r>
      <w:proofErr w:type="spellStart"/>
      <w:r>
        <w:rPr>
          <w:rStyle w:val="VerbatimChar"/>
        </w:rPr>
        <w:t>Noviembre</w:t>
      </w:r>
      <w:proofErr w:type="spellEnd"/>
      <w:r>
        <w:rPr>
          <w:rStyle w:val="VerbatimChar"/>
        </w:rPr>
        <w:t xml:space="preserve"> 2020</w:t>
      </w:r>
      <w:r>
        <w:t xml:space="preserve"> </w:t>
      </w:r>
      <w:r>
        <w:rPr>
          <w:b/>
          <w:bCs/>
        </w:rPr>
        <w:t>Aukko Santiago, Chile</w:t>
      </w:r>
      <w:r>
        <w:br/>
      </w:r>
      <w:r>
        <w:rPr>
          <w:b/>
          <w:bCs/>
          <w:i/>
          <w:iCs/>
        </w:rPr>
        <w:t>Líder de Desarrollo Senior</w:t>
      </w:r>
    </w:p>
    <w:p w14:paraId="288C4C00" w14:textId="77777777" w:rsidR="00F65DF3" w:rsidRDefault="00000000">
      <w:pPr>
        <w:numPr>
          <w:ilvl w:val="0"/>
          <w:numId w:val="9"/>
        </w:numPr>
      </w:pPr>
      <w:r>
        <w:t>Lideré la implementación de nuevas tecnologías y la mantención de datos, así como la creación de scrapers y plataformas para el análisis de mercados basados en datos de Mercado Público.</w:t>
      </w:r>
    </w:p>
    <w:p w14:paraId="294C5240" w14:textId="77777777" w:rsidR="00F65DF3" w:rsidRDefault="00000000">
      <w:pPr>
        <w:pStyle w:val="Ttulo5"/>
        <w:numPr>
          <w:ilvl w:val="0"/>
          <w:numId w:val="1"/>
        </w:numPr>
      </w:pPr>
      <w:bookmarkStart w:id="12" w:name="X0dec648275d2b3dc026d64b408a65516554b3c9"/>
      <w:r>
        <w:rPr>
          <w:b/>
          <w:bCs/>
          <w:i/>
        </w:rPr>
        <w:t>Tecnologías</w:t>
      </w:r>
      <w:r>
        <w:rPr>
          <w:i/>
        </w:rPr>
        <w:t>: Plataformas en la nube: AWS, Heroku | Lenguajes: Python, Bash | Bases de datos: Postgresql, Aurora Mysql | Herramientas y Frameworks: Apache Airflow, Flask, Scrapy, React, Node.js</w:t>
      </w:r>
      <w:bookmarkEnd w:id="12"/>
    </w:p>
    <w:p w14:paraId="6FFC2834" w14:textId="77777777" w:rsidR="00F65DF3" w:rsidRDefault="00000000">
      <w:pPr>
        <w:pStyle w:val="FirstParagraph"/>
      </w:pPr>
      <w:r>
        <w:rPr>
          <w:rStyle w:val="VerbatimChar"/>
        </w:rPr>
        <w:t>Agosoto 2019 - Marzo 2020</w:t>
      </w:r>
      <w:r>
        <w:t xml:space="preserve"> </w:t>
      </w:r>
      <w:r>
        <w:rPr>
          <w:b/>
          <w:bCs/>
        </w:rPr>
        <w:t>TGA - Trend Group America Santiago, Chile</w:t>
      </w:r>
      <w:r>
        <w:br/>
      </w:r>
      <w:r>
        <w:rPr>
          <w:b/>
          <w:bCs/>
          <w:i/>
          <w:iCs/>
        </w:rPr>
        <w:t>Líder de Desarrollo Senior</w:t>
      </w:r>
    </w:p>
    <w:p w14:paraId="379F539E" w14:textId="77777777" w:rsidR="00F65DF3" w:rsidRDefault="00000000">
      <w:pPr>
        <w:numPr>
          <w:ilvl w:val="0"/>
          <w:numId w:val="10"/>
        </w:numPr>
      </w:pPr>
      <w:r>
        <w:t>Desarrollador senior con capacidad de liderazgo en la implementación de nuevas tecnologías y soluciones para la migración de datos y plataformas.</w:t>
      </w:r>
    </w:p>
    <w:p w14:paraId="7657B07B" w14:textId="77777777" w:rsidR="00F65DF3" w:rsidRDefault="00000000">
      <w:pPr>
        <w:pStyle w:val="Ttulo5"/>
        <w:numPr>
          <w:ilvl w:val="0"/>
          <w:numId w:val="1"/>
        </w:numPr>
      </w:pPr>
      <w:bookmarkStart w:id="13" w:name="X84568e70e4b0b5cd023b4a005059fd292e8f2cb"/>
      <w:r>
        <w:rPr>
          <w:b/>
          <w:bCs/>
          <w:i/>
        </w:rPr>
        <w:t>Tecnologías</w:t>
      </w:r>
      <w:r>
        <w:rPr>
          <w:i/>
        </w:rPr>
        <w:t>: Plataformas en la nube: AWS | Lenguajes: Python, Bash, PHP | Frameworks: Codeigniter | Bases de datos: Aurora Mysql | Herramientas: Pentaho | Backend: Node.js</w:t>
      </w:r>
      <w:bookmarkEnd w:id="13"/>
    </w:p>
    <w:p w14:paraId="1D1A67F4" w14:textId="77777777" w:rsidR="00F65DF3" w:rsidRDefault="00000000">
      <w:pPr>
        <w:pStyle w:val="FirstParagraph"/>
      </w:pPr>
      <w:r>
        <w:rPr>
          <w:rStyle w:val="VerbatimChar"/>
        </w:rPr>
        <w:t>Noviembre 2018 - Junio 2019</w:t>
      </w:r>
      <w:r>
        <w:t xml:space="preserve"> </w:t>
      </w:r>
      <w:r>
        <w:rPr>
          <w:b/>
          <w:bCs/>
        </w:rPr>
        <w:t>Synaptic Santiago, Chile</w:t>
      </w:r>
      <w:r>
        <w:br/>
      </w:r>
      <w:r>
        <w:rPr>
          <w:b/>
          <w:bCs/>
          <w:i/>
          <w:iCs/>
        </w:rPr>
        <w:t>Desarrollador autogestionado</w:t>
      </w:r>
    </w:p>
    <w:p w14:paraId="1912CC7E" w14:textId="77777777" w:rsidR="00F65DF3" w:rsidRDefault="00000000">
      <w:pPr>
        <w:numPr>
          <w:ilvl w:val="0"/>
          <w:numId w:val="11"/>
        </w:numPr>
      </w:pPr>
      <w:r>
        <w:t>Desarrollador autogestionado en proyectos para SERNAC, centrados en fiscalización. Además, contribuí en el Coordinador Eléctrico Nacional, participando en la plataforma de Gestión de Proyectos.</w:t>
      </w:r>
    </w:p>
    <w:p w14:paraId="013BB0E1" w14:textId="77777777" w:rsidR="00F65DF3" w:rsidRDefault="00000000">
      <w:pPr>
        <w:pStyle w:val="Ttulo5"/>
        <w:numPr>
          <w:ilvl w:val="0"/>
          <w:numId w:val="1"/>
        </w:numPr>
      </w:pPr>
      <w:bookmarkStart w:id="14" w:name="X23639a269a67d16a848793daa5f87034b5d7595"/>
      <w:r>
        <w:rPr>
          <w:b/>
          <w:bCs/>
          <w:i/>
        </w:rPr>
        <w:t>Tecnologías</w:t>
      </w:r>
      <w:r>
        <w:rPr>
          <w:i/>
        </w:rPr>
        <w:t>: Frontend: React | Backend: Django, Flask, PHP Laravel | Desarrollo Android: Java Android | Bases de datos: Postgresql, MongoDb | Plataforma en la nube: Google App Engine</w:t>
      </w:r>
      <w:bookmarkEnd w:id="14"/>
    </w:p>
    <w:p w14:paraId="69FD5691" w14:textId="77777777" w:rsidR="00F65DF3" w:rsidRDefault="00000000">
      <w:pPr>
        <w:pStyle w:val="FirstParagraph"/>
      </w:pPr>
      <w:r>
        <w:rPr>
          <w:rStyle w:val="VerbatimChar"/>
        </w:rPr>
        <w:t>Octubre 2018</w:t>
      </w:r>
      <w:r>
        <w:t xml:space="preserve"> </w:t>
      </w:r>
      <w:r>
        <w:rPr>
          <w:b/>
          <w:bCs/>
        </w:rPr>
        <w:t>Independiente - Bithaus, Santiago, Chile</w:t>
      </w:r>
      <w:r>
        <w:br/>
      </w:r>
      <w:r>
        <w:rPr>
          <w:b/>
          <w:bCs/>
          <w:i/>
          <w:iCs/>
        </w:rPr>
        <w:t>Desarrollador Aplicación Móvil</w:t>
      </w:r>
    </w:p>
    <w:p w14:paraId="36EEE6AC" w14:textId="77777777" w:rsidR="00F65DF3" w:rsidRDefault="00000000">
      <w:pPr>
        <w:numPr>
          <w:ilvl w:val="0"/>
          <w:numId w:val="12"/>
        </w:numPr>
      </w:pPr>
      <w:r>
        <w:t>Desarrollé una aplicación móvil para Bubble Gummers, una aplicación de cuentos para niños con disponibilidad en Android y iPhone.</w:t>
      </w:r>
    </w:p>
    <w:p w14:paraId="06142C4E" w14:textId="77777777" w:rsidR="00F65DF3" w:rsidRDefault="00000000">
      <w:pPr>
        <w:pStyle w:val="Ttulo5"/>
        <w:numPr>
          <w:ilvl w:val="0"/>
          <w:numId w:val="1"/>
        </w:numPr>
      </w:pPr>
      <w:bookmarkStart w:id="15" w:name="X77b2feee8f1375a2414fc8d0b380cd9c10c4cf6"/>
      <w:r>
        <w:rPr>
          <w:b/>
          <w:bCs/>
          <w:i/>
        </w:rPr>
        <w:t>Tecnologías</w:t>
      </w:r>
      <w:r>
        <w:rPr>
          <w:i/>
        </w:rPr>
        <w:t>: Desarrollo Móvil: Cordova, Ionic framework, Xcode, Android Studio</w:t>
      </w:r>
      <w:bookmarkEnd w:id="15"/>
    </w:p>
    <w:p w14:paraId="273A1B3D" w14:textId="77777777" w:rsidR="006035F8" w:rsidRDefault="006035F8">
      <w:pPr>
        <w:rPr>
          <w:rStyle w:val="VerbatimChar"/>
        </w:rPr>
      </w:pPr>
      <w:r>
        <w:rPr>
          <w:rStyle w:val="VerbatimChar"/>
        </w:rPr>
        <w:br w:type="page"/>
      </w:r>
    </w:p>
    <w:p w14:paraId="4EF45B51" w14:textId="5AC0884F" w:rsidR="00F65DF3" w:rsidRDefault="00000000">
      <w:pPr>
        <w:pStyle w:val="FirstParagraph"/>
      </w:pPr>
      <w:r>
        <w:rPr>
          <w:rStyle w:val="VerbatimChar"/>
        </w:rPr>
        <w:lastRenderedPageBreak/>
        <w:t xml:space="preserve">Julio 2015 - </w:t>
      </w:r>
      <w:proofErr w:type="spellStart"/>
      <w:r>
        <w:rPr>
          <w:rStyle w:val="VerbatimChar"/>
        </w:rPr>
        <w:t>Octubre</w:t>
      </w:r>
      <w:proofErr w:type="spellEnd"/>
      <w:r>
        <w:rPr>
          <w:rStyle w:val="VerbatimChar"/>
        </w:rPr>
        <w:t xml:space="preserve"> 2018</w:t>
      </w:r>
      <w:r>
        <w:t xml:space="preserve"> </w:t>
      </w:r>
      <w:r>
        <w:rPr>
          <w:b/>
          <w:bCs/>
        </w:rPr>
        <w:t>Kunder, Santiago, Chile</w:t>
      </w:r>
      <w:r>
        <w:br/>
      </w:r>
      <w:r>
        <w:rPr>
          <w:b/>
          <w:bCs/>
          <w:i/>
          <w:iCs/>
        </w:rPr>
        <w:t>Desarrollador Senior</w:t>
      </w:r>
    </w:p>
    <w:p w14:paraId="0F6007FF" w14:textId="77777777" w:rsidR="00F65DF3" w:rsidRDefault="00000000">
      <w:pPr>
        <w:numPr>
          <w:ilvl w:val="0"/>
          <w:numId w:val="13"/>
        </w:numPr>
      </w:pPr>
      <w:r>
        <w:t>Participé en el desarrollo de aplicaciones para varios proyectos, incluyendo el Banco de Chile (aplicaciones como Mi Banco, Mi Pago, Mi Pass, Sistema de Tickets, entre otros), Bice Vida (soluciones de reembolso web y móvil), Engie (sistema de evaluación de proyectos) y Tanner (plataforma de gestión y administración de créditos automotrices).</w:t>
      </w:r>
    </w:p>
    <w:p w14:paraId="721F85BE" w14:textId="77777777" w:rsidR="00F65DF3" w:rsidRDefault="00000000">
      <w:pPr>
        <w:pStyle w:val="Ttulo5"/>
        <w:numPr>
          <w:ilvl w:val="0"/>
          <w:numId w:val="1"/>
        </w:numPr>
      </w:pPr>
      <w:bookmarkStart w:id="16" w:name="X9eff1b9189aed2b1da33f0bd1e7f65ed2b93e4c"/>
      <w:r>
        <w:rPr>
          <w:b/>
          <w:bCs/>
          <w:i/>
        </w:rPr>
        <w:t>Tecnologías</w:t>
      </w:r>
      <w:r>
        <w:rPr>
          <w:i/>
        </w:rPr>
        <w:t>: Lenguajes y Frameworks: Java, Jax-Rs, Jersey, AngularJs, Angular, Ionic framework, ExpressJs, Korn Shell, PHP, Django, Flask, .Net, Visual Basic | Desarrollo Móvil: Xcode, Android Studio | Bases de Datos y Plataformas: Oracle, Weblogic, Jboss, Wildfly | Herramientas y Gestión: Maven</w:t>
      </w:r>
      <w:bookmarkEnd w:id="16"/>
    </w:p>
    <w:p w14:paraId="3E5ACE7F" w14:textId="77777777" w:rsidR="00F65DF3" w:rsidRDefault="00000000">
      <w:pPr>
        <w:pStyle w:val="FirstParagraph"/>
      </w:pPr>
      <w:r>
        <w:rPr>
          <w:rStyle w:val="VerbatimChar"/>
        </w:rPr>
        <w:t>Enero 2013 - Mayo 2015</w:t>
      </w:r>
      <w:r>
        <w:t xml:space="preserve"> </w:t>
      </w:r>
      <w:r>
        <w:rPr>
          <w:b/>
          <w:bCs/>
        </w:rPr>
        <w:t>Bithaus, Santiago, Chile</w:t>
      </w:r>
      <w:r>
        <w:br/>
      </w:r>
      <w:r>
        <w:rPr>
          <w:b/>
          <w:bCs/>
          <w:i/>
          <w:iCs/>
        </w:rPr>
        <w:t>Ingeniero en Software</w:t>
      </w:r>
    </w:p>
    <w:p w14:paraId="3CB0BD5F" w14:textId="77777777" w:rsidR="00F65DF3" w:rsidRDefault="00000000">
      <w:pPr>
        <w:numPr>
          <w:ilvl w:val="0"/>
          <w:numId w:val="14"/>
        </w:numPr>
      </w:pPr>
      <w:r>
        <w:t>Lideré el diseño, desarrollo y programación de diversos proyectos para Komatsu Chile, incluyendo la creación de sistemas como Estado de Pago, Seguimiento de Equipos y Presupuesto y Proyecciones.</w:t>
      </w:r>
    </w:p>
    <w:p w14:paraId="635DBA2E" w14:textId="77777777" w:rsidR="00F65DF3" w:rsidRDefault="00000000">
      <w:pPr>
        <w:pStyle w:val="Ttulo5"/>
        <w:numPr>
          <w:ilvl w:val="0"/>
          <w:numId w:val="1"/>
        </w:numPr>
      </w:pPr>
      <w:bookmarkStart w:id="17" w:name="Xe00c4ff2903b587fafca09ea2a434d13a1202c1"/>
      <w:r>
        <w:rPr>
          <w:b/>
          <w:bCs/>
          <w:i/>
        </w:rPr>
        <w:t>Tecnologías</w:t>
      </w:r>
      <w:r>
        <w:rPr>
          <w:i/>
        </w:rPr>
        <w:t>: Frontend: JQuery | Backend: PHP, Java | Base de datos: Postgresql | Desarrollo Móvil: Android Studio</w:t>
      </w:r>
      <w:bookmarkEnd w:id="17"/>
    </w:p>
    <w:p w14:paraId="1DBC5A4B" w14:textId="77777777" w:rsidR="00F65DF3" w:rsidRDefault="00000000">
      <w:pPr>
        <w:pStyle w:val="FirstParagraph"/>
      </w:pPr>
      <w:r>
        <w:rPr>
          <w:rStyle w:val="VerbatimChar"/>
        </w:rPr>
        <w:t>Noviembre 2012 - Diciembre 2012</w:t>
      </w:r>
      <w:r>
        <w:t xml:space="preserve"> </w:t>
      </w:r>
      <w:r>
        <w:rPr>
          <w:b/>
          <w:bCs/>
        </w:rPr>
        <w:t>CV Team - Habitat, Santiago, Chile</w:t>
      </w:r>
      <w:r>
        <w:br/>
      </w:r>
      <w:r>
        <w:rPr>
          <w:b/>
          <w:bCs/>
          <w:i/>
          <w:iCs/>
        </w:rPr>
        <w:t>Programador</w:t>
      </w:r>
    </w:p>
    <w:p w14:paraId="5DE0B215" w14:textId="77777777" w:rsidR="00F65DF3" w:rsidRDefault="00000000">
      <w:pPr>
        <w:numPr>
          <w:ilvl w:val="0"/>
          <w:numId w:val="15"/>
        </w:numPr>
      </w:pPr>
      <w:r>
        <w:t>Formé parte del equipo de desarrollo encargado del servicio en línea que simplificara y agilizara el proceso de traspaso y cambio de AFP.</w:t>
      </w:r>
    </w:p>
    <w:p w14:paraId="101CAA5F" w14:textId="77777777" w:rsidR="00F65DF3" w:rsidRDefault="00000000">
      <w:pPr>
        <w:pStyle w:val="Ttulo5"/>
        <w:numPr>
          <w:ilvl w:val="0"/>
          <w:numId w:val="1"/>
        </w:numPr>
      </w:pPr>
      <w:bookmarkStart w:id="18" w:name="X27c4e7cb036337713c71399a1dd4a04d3764761"/>
      <w:r>
        <w:rPr>
          <w:b/>
          <w:bCs/>
          <w:i/>
        </w:rPr>
        <w:t>Tecnologías</w:t>
      </w:r>
      <w:r>
        <w:rPr>
          <w:i/>
        </w:rPr>
        <w:t>: Lenguaje y Plataforma: Java, Oracle</w:t>
      </w:r>
      <w:bookmarkEnd w:id="18"/>
    </w:p>
    <w:p w14:paraId="36C0B0B7" w14:textId="77777777" w:rsidR="00F65DF3" w:rsidRDefault="00000000">
      <w:pPr>
        <w:pStyle w:val="FirstParagraph"/>
      </w:pPr>
      <w:r>
        <w:rPr>
          <w:rStyle w:val="VerbatimChar"/>
        </w:rPr>
        <w:t>Marzo 2012 - Noviembre 2012</w:t>
      </w:r>
      <w:r>
        <w:t xml:space="preserve"> </w:t>
      </w:r>
      <w:r>
        <w:rPr>
          <w:b/>
          <w:bCs/>
        </w:rPr>
        <w:t>Enlaces - Bolsa de Comercio de Santiago, Santiago, Chile</w:t>
      </w:r>
      <w:r>
        <w:br/>
      </w:r>
      <w:r>
        <w:rPr>
          <w:b/>
          <w:bCs/>
          <w:i/>
          <w:iCs/>
        </w:rPr>
        <w:t>Analista Programador</w:t>
      </w:r>
    </w:p>
    <w:p w14:paraId="19482AC9" w14:textId="77777777" w:rsidR="00F65DF3" w:rsidRDefault="00000000">
      <w:pPr>
        <w:numPr>
          <w:ilvl w:val="0"/>
          <w:numId w:val="16"/>
        </w:numPr>
      </w:pPr>
      <w:r>
        <w:t>Participé en el desarrollo, programación e implementación como parte del equipo del ‘Proyecto Derivados’. Utilicé herramientas de mensajería como WLLM y FIX (QuickFix), además de brindar capacitación para la modificación de Market Data BCS.</w:t>
      </w:r>
    </w:p>
    <w:p w14:paraId="009E0D62" w14:textId="77777777" w:rsidR="00F65DF3" w:rsidRDefault="00000000">
      <w:pPr>
        <w:pStyle w:val="Ttulo5"/>
        <w:numPr>
          <w:ilvl w:val="0"/>
          <w:numId w:val="1"/>
        </w:numPr>
      </w:pPr>
      <w:bookmarkStart w:id="19" w:name="X6ca5206ab7bb8945b04f3a8869b73eb9cd412a6"/>
      <w:r>
        <w:rPr>
          <w:b/>
          <w:bCs/>
          <w:i/>
        </w:rPr>
        <w:t>Tecnologías</w:t>
      </w:r>
      <w:r>
        <w:rPr>
          <w:i/>
        </w:rPr>
        <w:t>: Lenguaje y Frameworks: Java, Java Swing | Base de datos y Almacenamiento: SqlServer, Memcache | Comunicación: Mensajería WLLM, QuickFix</w:t>
      </w:r>
      <w:bookmarkEnd w:id="19"/>
    </w:p>
    <w:p w14:paraId="096C974B" w14:textId="77777777" w:rsidR="006035F8" w:rsidRDefault="006035F8">
      <w:pPr>
        <w:rPr>
          <w:rStyle w:val="VerbatimChar"/>
        </w:rPr>
      </w:pPr>
      <w:r>
        <w:rPr>
          <w:rStyle w:val="VerbatimChar"/>
        </w:rPr>
        <w:br w:type="page"/>
      </w:r>
    </w:p>
    <w:p w14:paraId="4A740A18" w14:textId="7B33B325" w:rsidR="00F65DF3" w:rsidRDefault="00000000">
      <w:pPr>
        <w:pStyle w:val="FirstParagraph"/>
      </w:pPr>
      <w:proofErr w:type="spellStart"/>
      <w:r>
        <w:rPr>
          <w:rStyle w:val="VerbatimChar"/>
        </w:rPr>
        <w:lastRenderedPageBreak/>
        <w:t>Septiembre</w:t>
      </w:r>
      <w:proofErr w:type="spellEnd"/>
      <w:r>
        <w:rPr>
          <w:rStyle w:val="VerbatimChar"/>
        </w:rPr>
        <w:t xml:space="preserve"> 2011 – </w:t>
      </w:r>
      <w:proofErr w:type="spellStart"/>
      <w:r>
        <w:rPr>
          <w:rStyle w:val="VerbatimChar"/>
        </w:rPr>
        <w:t>Diciembre</w:t>
      </w:r>
      <w:proofErr w:type="spellEnd"/>
      <w:r>
        <w:rPr>
          <w:rStyle w:val="VerbatimChar"/>
        </w:rPr>
        <w:t xml:space="preserve"> 2011</w:t>
      </w:r>
      <w:r>
        <w:t xml:space="preserve"> </w:t>
      </w:r>
      <w:r>
        <w:rPr>
          <w:b/>
          <w:bCs/>
        </w:rPr>
        <w:t>GST - Accenture, Santiago, Chile</w:t>
      </w:r>
      <w:r>
        <w:br/>
      </w:r>
      <w:r>
        <w:rPr>
          <w:b/>
          <w:bCs/>
          <w:i/>
          <w:iCs/>
        </w:rPr>
        <w:t xml:space="preserve">Programador </w:t>
      </w:r>
      <w:proofErr w:type="gramStart"/>
      <w:r>
        <w:rPr>
          <w:b/>
          <w:bCs/>
          <w:i/>
          <w:iCs/>
        </w:rPr>
        <w:t>para Proyecto</w:t>
      </w:r>
      <w:proofErr w:type="gramEnd"/>
    </w:p>
    <w:p w14:paraId="60B41BFA" w14:textId="77777777" w:rsidR="00F65DF3" w:rsidRDefault="00000000">
      <w:pPr>
        <w:pStyle w:val="Compact"/>
        <w:numPr>
          <w:ilvl w:val="0"/>
          <w:numId w:val="17"/>
        </w:numPr>
      </w:pPr>
      <w:r>
        <w:t>Brindé asistencia en la implementación de un proyecto en las etapas de control de calidad y post-producción, gestionando pruebas y solucionando detalles en el Proyecto PCR Telefónica</w:t>
      </w:r>
    </w:p>
    <w:p w14:paraId="78A22247" w14:textId="77777777" w:rsidR="00F65DF3" w:rsidRDefault="00000000">
      <w:pPr>
        <w:pStyle w:val="Compact"/>
        <w:numPr>
          <w:ilvl w:val="0"/>
          <w:numId w:val="17"/>
        </w:numPr>
      </w:pPr>
      <w:r>
        <w:t>Participé en el desarrollo de plataformas web de gestión de portabilidad para Movistar</w:t>
      </w:r>
    </w:p>
    <w:p w14:paraId="7F0A0389" w14:textId="77777777" w:rsidR="00F65DF3" w:rsidRDefault="00000000">
      <w:pPr>
        <w:numPr>
          <w:ilvl w:val="0"/>
          <w:numId w:val="17"/>
        </w:numPr>
      </w:pPr>
      <w:r>
        <w:t>Colaboré en el desarrollo de la plataforma web de PCR (Post Call Resolution) para Movistar, enfocada en la gestión de cuentas y servicios</w:t>
      </w:r>
    </w:p>
    <w:p w14:paraId="3E36A7D0" w14:textId="77777777" w:rsidR="00F65DF3" w:rsidRDefault="00000000">
      <w:pPr>
        <w:pStyle w:val="Ttulo5"/>
        <w:numPr>
          <w:ilvl w:val="0"/>
          <w:numId w:val="1"/>
        </w:numPr>
      </w:pPr>
      <w:bookmarkStart w:id="20" w:name="Xeb1500f2d22926411f6318a78fe5b927b80e411"/>
      <w:r>
        <w:rPr>
          <w:b/>
          <w:bCs/>
          <w:i/>
        </w:rPr>
        <w:t>Tecnologías</w:t>
      </w:r>
      <w:r>
        <w:rPr>
          <w:i/>
        </w:rPr>
        <w:t>: Lenguaje y Frameworks: Java, Struts 1, Struts 2, Jquery, Prototype | Plataforma y Base de datos: IBM WAS, DB2</w:t>
      </w:r>
      <w:bookmarkEnd w:id="20"/>
    </w:p>
    <w:p w14:paraId="51D0B8F1" w14:textId="77777777" w:rsidR="00F65DF3" w:rsidRDefault="00000000">
      <w:pPr>
        <w:pStyle w:val="FirstParagraph"/>
      </w:pPr>
      <w:r>
        <w:rPr>
          <w:rStyle w:val="VerbatimChar"/>
        </w:rPr>
        <w:t>Febrero 2011 - Sepriembre 2011</w:t>
      </w:r>
      <w:r>
        <w:t xml:space="preserve"> </w:t>
      </w:r>
      <w:r>
        <w:rPr>
          <w:b/>
          <w:bCs/>
        </w:rPr>
        <w:t>Baytex Software, Santiago, Chile</w:t>
      </w:r>
      <w:r>
        <w:br/>
      </w:r>
      <w:r>
        <w:rPr>
          <w:b/>
          <w:bCs/>
          <w:i/>
          <w:iCs/>
        </w:rPr>
        <w:t>Programador</w:t>
      </w:r>
    </w:p>
    <w:p w14:paraId="4F53E259" w14:textId="77777777" w:rsidR="00F65DF3" w:rsidRDefault="00000000">
      <w:pPr>
        <w:pStyle w:val="Compact"/>
        <w:numPr>
          <w:ilvl w:val="0"/>
          <w:numId w:val="18"/>
        </w:numPr>
      </w:pPr>
      <w:r>
        <w:t>Desarrollé la aplicación móvil ePredictor, un calendario menstrual personalizado, como parte del branding para la marca de té de embarazo Predictor.</w:t>
      </w:r>
    </w:p>
    <w:p w14:paraId="601F4047" w14:textId="77777777" w:rsidR="00F65DF3" w:rsidRDefault="00000000">
      <w:pPr>
        <w:numPr>
          <w:ilvl w:val="0"/>
          <w:numId w:val="18"/>
        </w:numPr>
      </w:pPr>
      <w:r>
        <w:t>Diseñé y desarrollé un sistema de pagos para el Mineduc, permitiendo un control eficiente de los pagos a establecimientos educacionales.</w:t>
      </w:r>
    </w:p>
    <w:p w14:paraId="29F1DCBB" w14:textId="77777777" w:rsidR="00F65DF3" w:rsidRDefault="00000000">
      <w:pPr>
        <w:pStyle w:val="Ttulo5"/>
        <w:numPr>
          <w:ilvl w:val="0"/>
          <w:numId w:val="1"/>
        </w:numPr>
      </w:pPr>
      <w:bookmarkStart w:id="21" w:name="Xa197b8000e93927d5b0bfe2afa6e4d82f68585a"/>
      <w:r>
        <w:rPr>
          <w:b/>
          <w:bCs/>
          <w:i/>
        </w:rPr>
        <w:t>Tecnologías</w:t>
      </w:r>
      <w:r>
        <w:rPr>
          <w:i/>
        </w:rPr>
        <w:t>: Lenguajes: Java, Javascript | Frameworks: Google Web Toolkit, JQuery Mobile, PhoneGap, Android | Base de datos: DB2</w:t>
      </w:r>
      <w:bookmarkEnd w:id="21"/>
    </w:p>
    <w:p w14:paraId="3EADABDB" w14:textId="77777777" w:rsidR="00F65DF3" w:rsidRDefault="00000000">
      <w:pPr>
        <w:pStyle w:val="FirstParagraph"/>
      </w:pPr>
      <w:r>
        <w:rPr>
          <w:rStyle w:val="VerbatimChar"/>
        </w:rPr>
        <w:t>Diciembre 2011 - Febrero 2011</w:t>
      </w:r>
      <w:r>
        <w:t xml:space="preserve"> </w:t>
      </w:r>
      <w:r>
        <w:rPr>
          <w:b/>
          <w:bCs/>
        </w:rPr>
        <w:t>Baytex Software, Santiago, Chile</w:t>
      </w:r>
      <w:r>
        <w:br/>
      </w:r>
      <w:r>
        <w:rPr>
          <w:b/>
          <w:bCs/>
          <w:i/>
          <w:iCs/>
        </w:rPr>
        <w:t>Practica Programador Jr.</w:t>
      </w:r>
    </w:p>
    <w:p w14:paraId="27A6B3B2" w14:textId="77777777" w:rsidR="00F65DF3" w:rsidRDefault="00000000">
      <w:pPr>
        <w:numPr>
          <w:ilvl w:val="0"/>
          <w:numId w:val="19"/>
        </w:numPr>
      </w:pPr>
      <w:r>
        <w:t>Colaboré en el desarrollo de la programación de una aplicación web para el Ministerio de Educación, con enfoque en la construcción de interfaces gráficas y la mejora de la usabilidad del sistema.</w:t>
      </w:r>
    </w:p>
    <w:p w14:paraId="414883EA" w14:textId="77777777" w:rsidR="00F65DF3" w:rsidRDefault="00000000">
      <w:pPr>
        <w:pStyle w:val="Ttulo5"/>
        <w:numPr>
          <w:ilvl w:val="0"/>
          <w:numId w:val="1"/>
        </w:numPr>
      </w:pPr>
      <w:bookmarkStart w:id="22" w:name="X1284f19efe257c54085e41a5cfb9d6e1cb0846b"/>
      <w:r>
        <w:rPr>
          <w:b/>
          <w:bCs/>
          <w:i/>
        </w:rPr>
        <w:t>Tecnologías</w:t>
      </w:r>
      <w:r>
        <w:rPr>
          <w:i/>
        </w:rPr>
        <w:t>: Lenguaje: Java | Framework: Google Web Toolkit | Base de datos: IBM DB2</w:t>
      </w:r>
      <w:bookmarkEnd w:id="22"/>
    </w:p>
    <w:p w14:paraId="3B830684" w14:textId="77777777" w:rsidR="006035F8" w:rsidRDefault="006035F8">
      <w:pPr>
        <w:rPr>
          <w:rFonts w:asciiTheme="majorHAnsi" w:eastAsiaTheme="majorEastAsia" w:hAnsiTheme="majorHAnsi" w:cstheme="majorBidi"/>
          <w:b/>
          <w:bCs/>
          <w:color w:val="4F81BD" w:themeColor="accent1"/>
          <w:sz w:val="28"/>
          <w:szCs w:val="28"/>
        </w:rPr>
      </w:pPr>
      <w:bookmarkStart w:id="23" w:name="idiomas"/>
      <w:bookmarkEnd w:id="8"/>
      <w:r>
        <w:br w:type="page"/>
      </w:r>
    </w:p>
    <w:p w14:paraId="15F97017" w14:textId="25F4CDAC" w:rsidR="00F65DF3" w:rsidRDefault="00000000">
      <w:pPr>
        <w:pStyle w:val="Ttulo2"/>
      </w:pPr>
      <w:proofErr w:type="spellStart"/>
      <w:r>
        <w:lastRenderedPageBreak/>
        <w:t>Idiomas</w:t>
      </w:r>
      <w:proofErr w:type="spellEnd"/>
    </w:p>
    <w:p w14:paraId="1D4DF228" w14:textId="77777777" w:rsidR="00F65DF3" w:rsidRDefault="00000000">
      <w:pPr>
        <w:pStyle w:val="Compact"/>
        <w:numPr>
          <w:ilvl w:val="0"/>
          <w:numId w:val="20"/>
        </w:numPr>
      </w:pPr>
      <w:r>
        <w:rPr>
          <w:b/>
          <w:bCs/>
        </w:rPr>
        <w:t>Español</w:t>
      </w:r>
      <w:r>
        <w:t xml:space="preserve">, </w:t>
      </w:r>
      <w:r>
        <w:rPr>
          <w:i/>
          <w:iCs/>
        </w:rPr>
        <w:t>Competencias en creación, análisis crítico y comprensión de texto en mi lengua materna.</w:t>
      </w:r>
    </w:p>
    <w:p w14:paraId="524FAD2A" w14:textId="77777777" w:rsidR="00F65DF3" w:rsidRDefault="00000000">
      <w:pPr>
        <w:pStyle w:val="Compact"/>
        <w:numPr>
          <w:ilvl w:val="0"/>
          <w:numId w:val="20"/>
        </w:numPr>
      </w:pPr>
      <w:r>
        <w:rPr>
          <w:b/>
          <w:bCs/>
        </w:rPr>
        <w:t>Ingles</w:t>
      </w:r>
      <w:r>
        <w:t xml:space="preserve">, </w:t>
      </w:r>
      <w:r>
        <w:rPr>
          <w:i/>
          <w:iCs/>
        </w:rPr>
        <w:t>Habilidad en escuchar, comprender, leer y escribir</w:t>
      </w:r>
    </w:p>
    <w:p w14:paraId="55B30CC8" w14:textId="77777777" w:rsidR="00F65DF3" w:rsidRDefault="00000000">
      <w:pPr>
        <w:pStyle w:val="Ttulo2"/>
      </w:pPr>
      <w:bookmarkStart w:id="24" w:name="Xbe96158dab87b90e3d2c3401ddda375bd150846"/>
      <w:bookmarkEnd w:id="23"/>
      <w:r>
        <w:t>Competencias y Habilidades Disciplinarias</w:t>
      </w:r>
    </w:p>
    <w:p w14:paraId="50FE3D68" w14:textId="77777777" w:rsidR="00F65DF3" w:rsidRDefault="00000000">
      <w:pPr>
        <w:pStyle w:val="Ttulo3"/>
      </w:pPr>
      <w:bookmarkStart w:id="25" w:name="lenguajes"/>
      <w:r>
        <w:t>Lenguajes</w:t>
      </w:r>
    </w:p>
    <w:p w14:paraId="44869613" w14:textId="77777777" w:rsidR="00F65DF3" w:rsidRDefault="00000000">
      <w:pPr>
        <w:pStyle w:val="SourceCode"/>
      </w:pPr>
      <w:r>
        <w:rPr>
          <w:rStyle w:val="VerbatimChar"/>
        </w:rPr>
        <w:t>lenguajes = ["python", "nodejs", "typescript", "javascript", "java", "groovy", "PHP","C Sharp", "Korn Shell", "Shell Script"]</w:t>
      </w:r>
    </w:p>
    <w:p w14:paraId="7A3821D4" w14:textId="77777777" w:rsidR="00F65DF3" w:rsidRDefault="00000000">
      <w:pPr>
        <w:pStyle w:val="Ttulo3"/>
      </w:pPr>
      <w:bookmarkStart w:id="26" w:name="freamworks"/>
      <w:bookmarkEnd w:id="25"/>
      <w:r>
        <w:t>Freamworks</w:t>
      </w:r>
    </w:p>
    <w:p w14:paraId="5676B46E" w14:textId="77777777" w:rsidR="00F65DF3" w:rsidRDefault="00000000">
      <w:pPr>
        <w:pStyle w:val="SourceCode"/>
      </w:pPr>
      <w:r>
        <w:rPr>
          <w:rStyle w:val="VerbatimChar"/>
        </w:rPr>
        <w:t>front = ["AngualrJs", "Angular 2+", "React", "ReactNative", "html", "css", "Android Nativo", "Cordova", "Ionic Freamwork 2+"]</w:t>
      </w:r>
      <w:r>
        <w:br/>
      </w:r>
      <w:r>
        <w:br/>
      </w:r>
      <w:r>
        <w:rPr>
          <w:rStyle w:val="VerbatimChar"/>
        </w:rPr>
        <w:t>backend = ["Spring boot", "Flask", "expressJs", "Java", "JavaEE", "JAX-RS", "GWT", "Laravel", "Spock Freamworks" "PHP Codeigniter", "ADO.NET", "ASP.NET", "Wordpress", "Joomla", "Struts 1", "Struts 2"]</w:t>
      </w:r>
      <w:r>
        <w:br/>
      </w:r>
      <w:r>
        <w:br/>
      </w:r>
      <w:r>
        <w:rPr>
          <w:rStyle w:val="VerbatimChar"/>
        </w:rPr>
        <w:t>base_de_datos = ["Oracle", "OracleNoSQL", "H2", "DB2", "MySQL", "MariaDB", "SQLServer", "PostgreSQL", "MongoDB", "Amazon Aurora"]</w:t>
      </w:r>
    </w:p>
    <w:p w14:paraId="22F4C7E3" w14:textId="77777777" w:rsidR="00F65DF3" w:rsidRDefault="00000000">
      <w:pPr>
        <w:pStyle w:val="Ttulo3"/>
      </w:pPr>
      <w:bookmarkStart w:id="27" w:name="conocimientos-de-tecnologias"/>
      <w:bookmarkEnd w:id="26"/>
      <w:r>
        <w:t>Conocimientos de Tecnologias</w:t>
      </w:r>
    </w:p>
    <w:p w14:paraId="23A526D5" w14:textId="77777777" w:rsidR="00F65DF3" w:rsidRDefault="00000000">
      <w:pPr>
        <w:pStyle w:val="SourceCode"/>
      </w:pPr>
      <w:r>
        <w:rPr>
          <w:rStyle w:val="VerbatimChar"/>
        </w:rPr>
        <w:t>technology = ["Amazon AWS", "Heroku", "Google Cloud", "Blockchain", "Protocolo Fix", "IBM WebSphere MQ Low Latency Messaging", "Docker", "Kubernetes", "Git", "SVN", "CVS", "Base de Datos SQL", "Airflow", "WAS", "Oracle Weblogic", "WildFly", "Tomcat", "GlassFish", "GNU/linux", "macos", "windows"]</w:t>
      </w:r>
    </w:p>
    <w:p w14:paraId="11CF8B47" w14:textId="77777777" w:rsidR="00F65DF3" w:rsidRDefault="00000000">
      <w:pPr>
        <w:pStyle w:val="Ttulo2"/>
      </w:pPr>
      <w:bookmarkStart w:id="28" w:name="formación-académica"/>
      <w:bookmarkEnd w:id="24"/>
      <w:bookmarkEnd w:id="27"/>
      <w:r>
        <w:t>Formación académica</w:t>
      </w:r>
    </w:p>
    <w:p w14:paraId="621EEAB9" w14:textId="77777777" w:rsidR="00F65DF3" w:rsidRDefault="00000000">
      <w:pPr>
        <w:pStyle w:val="FirstParagraph"/>
      </w:pPr>
      <w:r>
        <w:rPr>
          <w:rStyle w:val="VerbatimChar"/>
        </w:rPr>
        <w:t>2011</w:t>
      </w:r>
      <w:r>
        <w:t xml:space="preserve"> </w:t>
      </w:r>
      <w:r>
        <w:rPr>
          <w:b/>
          <w:bCs/>
        </w:rPr>
        <w:t>Titulo Analista Programador Computacional, Duoc UC</w:t>
      </w:r>
      <w:r>
        <w:t>, Santiago, Chile</w:t>
      </w:r>
    </w:p>
    <w:p w14:paraId="571FA36E" w14:textId="77777777" w:rsidR="00F65DF3" w:rsidRDefault="00000000">
      <w:pPr>
        <w:pStyle w:val="Textoindependiente"/>
      </w:pPr>
      <w:r>
        <w:rPr>
          <w:rStyle w:val="VerbatimChar"/>
        </w:rPr>
        <w:t>2008</w:t>
      </w:r>
      <w:r>
        <w:t xml:space="preserve"> </w:t>
      </w:r>
      <w:r>
        <w:rPr>
          <w:b/>
          <w:bCs/>
        </w:rPr>
        <w:t>Estudio Ilustración Digital, Duoc UC</w:t>
      </w:r>
      <w:r>
        <w:t>, Santiago, Chile</w:t>
      </w:r>
    </w:p>
    <w:p w14:paraId="73CDA633" w14:textId="77777777" w:rsidR="00F65DF3" w:rsidRDefault="00000000">
      <w:pPr>
        <w:pStyle w:val="Textoindependiente"/>
      </w:pPr>
      <w:r>
        <w:rPr>
          <w:rStyle w:val="VerbatimChar"/>
        </w:rPr>
        <w:t>2005-2007</w:t>
      </w:r>
      <w:r>
        <w:t xml:space="preserve"> </w:t>
      </w:r>
      <w:r>
        <w:rPr>
          <w:b/>
          <w:bCs/>
        </w:rPr>
        <w:t>Sociología, Universidad Alberto Hurtado</w:t>
      </w:r>
      <w:r>
        <w:t>, Santiago, Chile</w:t>
      </w:r>
    </w:p>
    <w:p w14:paraId="336DDA4E" w14:textId="77777777" w:rsidR="00F65DF3" w:rsidRDefault="00000000">
      <w:pPr>
        <w:pStyle w:val="Textoindependiente"/>
      </w:pPr>
      <w:r>
        <w:rPr>
          <w:rStyle w:val="VerbatimChar"/>
        </w:rPr>
        <w:t>2004</w:t>
      </w:r>
      <w:r>
        <w:t xml:space="preserve"> </w:t>
      </w:r>
      <w:r>
        <w:rPr>
          <w:b/>
          <w:bCs/>
        </w:rPr>
        <w:t>Titulo Enseñanza Media, Colegio San Ignacio</w:t>
      </w:r>
      <w:r>
        <w:t>, Santiago, Chile</w:t>
      </w:r>
      <w:bookmarkEnd w:id="0"/>
      <w:bookmarkEnd w:id="1"/>
      <w:bookmarkEnd w:id="2"/>
      <w:bookmarkEnd w:id="28"/>
    </w:p>
    <w:sectPr w:rsidR="00F65DF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48781" w14:textId="77777777" w:rsidR="00EA3B42" w:rsidRDefault="00EA3B42">
      <w:pPr>
        <w:spacing w:after="0"/>
      </w:pPr>
      <w:r>
        <w:separator/>
      </w:r>
    </w:p>
  </w:endnote>
  <w:endnote w:type="continuationSeparator" w:id="0">
    <w:p w14:paraId="4665F64A" w14:textId="77777777" w:rsidR="00EA3B42" w:rsidRDefault="00EA3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F57FD" w14:textId="77777777" w:rsidR="00EA3B42" w:rsidRDefault="00EA3B42">
      <w:r>
        <w:separator/>
      </w:r>
    </w:p>
  </w:footnote>
  <w:footnote w:type="continuationSeparator" w:id="0">
    <w:p w14:paraId="7CD604DD" w14:textId="77777777" w:rsidR="00EA3B42" w:rsidRDefault="00EA3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1ADB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D8DA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89739624">
    <w:abstractNumId w:val="0"/>
  </w:num>
  <w:num w:numId="2" w16cid:durableId="1773282965">
    <w:abstractNumId w:val="1"/>
  </w:num>
  <w:num w:numId="3" w16cid:durableId="1334645080">
    <w:abstractNumId w:val="1"/>
  </w:num>
  <w:num w:numId="4" w16cid:durableId="2102292525">
    <w:abstractNumId w:val="1"/>
  </w:num>
  <w:num w:numId="5" w16cid:durableId="2091271672">
    <w:abstractNumId w:val="1"/>
  </w:num>
  <w:num w:numId="6" w16cid:durableId="297565719">
    <w:abstractNumId w:val="1"/>
  </w:num>
  <w:num w:numId="7" w16cid:durableId="79520916">
    <w:abstractNumId w:val="1"/>
  </w:num>
  <w:num w:numId="8" w16cid:durableId="215045276">
    <w:abstractNumId w:val="1"/>
  </w:num>
  <w:num w:numId="9" w16cid:durableId="545484374">
    <w:abstractNumId w:val="1"/>
  </w:num>
  <w:num w:numId="10" w16cid:durableId="1843856725">
    <w:abstractNumId w:val="1"/>
  </w:num>
  <w:num w:numId="11" w16cid:durableId="1859660442">
    <w:abstractNumId w:val="1"/>
  </w:num>
  <w:num w:numId="12" w16cid:durableId="607811865">
    <w:abstractNumId w:val="1"/>
  </w:num>
  <w:num w:numId="13" w16cid:durableId="349644784">
    <w:abstractNumId w:val="1"/>
  </w:num>
  <w:num w:numId="14" w16cid:durableId="425536464">
    <w:abstractNumId w:val="1"/>
  </w:num>
  <w:num w:numId="15" w16cid:durableId="761415589">
    <w:abstractNumId w:val="1"/>
  </w:num>
  <w:num w:numId="16" w16cid:durableId="1232426660">
    <w:abstractNumId w:val="1"/>
  </w:num>
  <w:num w:numId="17" w16cid:durableId="1065295789">
    <w:abstractNumId w:val="1"/>
  </w:num>
  <w:num w:numId="18" w16cid:durableId="1441996466">
    <w:abstractNumId w:val="1"/>
  </w:num>
  <w:num w:numId="19" w16cid:durableId="1549149189">
    <w:abstractNumId w:val="1"/>
  </w:num>
  <w:num w:numId="20" w16cid:durableId="384045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5DF3"/>
    <w:rsid w:val="005F6175"/>
    <w:rsid w:val="006035F8"/>
    <w:rsid w:val="00E46D5A"/>
    <w:rsid w:val="00EA3B42"/>
    <w:rsid w:val="00F65D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D9334"/>
  <w15:docId w15:val="{694A1E52-F004-A841-A9DD-94524113C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07</Words>
  <Characters>8842</Characters>
  <Application>Microsoft Office Word</Application>
  <DocSecurity>0</DocSecurity>
  <Lines>73</Lines>
  <Paragraphs>20</Paragraphs>
  <ScaleCrop>false</ScaleCrop>
  <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astian Araos Curriculum | CV</dc:title>
  <dc:creator/>
  <cp:keywords/>
  <cp:lastModifiedBy>Sebastián Araos</cp:lastModifiedBy>
  <cp:revision>4</cp:revision>
  <dcterms:created xsi:type="dcterms:W3CDTF">2023-08-08T14:35:00Z</dcterms:created>
  <dcterms:modified xsi:type="dcterms:W3CDTF">2023-08-08T14:37:00Z</dcterms:modified>
</cp:coreProperties>
</file>